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9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e1d8a9acde858840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9T06:12:56Z</dcterms:created>
  <dcterms:modified xsi:type="dcterms:W3CDTF">2022-02-09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9 06:12:49</vt:lpwstr>
  </property>
</Properties>
</file>